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EC405" w14:textId="65C2C124" w:rsidR="00303D26" w:rsidRDefault="00303D26" w:rsidP="00303D26">
      <w:pPr>
        <w:rPr>
          <w:rFonts w:ascii="Century Gothic" w:hAnsi="Century Gothic"/>
        </w:rPr>
      </w:pPr>
    </w:p>
    <w:p w14:paraId="23F82C32" w14:textId="77777777" w:rsidR="00303D26" w:rsidRDefault="00303D26" w:rsidP="00303D26">
      <w:r>
        <w:rPr>
          <w:rFonts w:ascii="Century Gothic" w:hAnsi="Century Gothic"/>
          <w:noProof/>
        </w:rPr>
        <w:drawing>
          <wp:anchor distT="0" distB="0" distL="114300" distR="114300" simplePos="0" relativeHeight="251716608" behindDoc="0" locked="0" layoutInCell="1" allowOverlap="1" wp14:anchorId="09542699" wp14:editId="7C59750C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8" name="Picture 18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303D26" w:rsidRPr="007F6FC6" w14:paraId="1D2F2C42" w14:textId="77777777" w:rsidTr="00AD4302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02C45009" w14:textId="56DDB874" w:rsidR="00303D26" w:rsidRPr="00FD0DCC" w:rsidRDefault="00303D26" w:rsidP="00AD4302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 20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03F22E4" w14:textId="77777777" w:rsidR="00303D26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512A5275" w14:textId="651FD120" w:rsidR="00303D26" w:rsidRPr="005C587D" w:rsidRDefault="005C587D" w:rsidP="00AD4302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996B53" wp14:editId="3974939C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03200</wp:posOffset>
                      </wp:positionV>
                      <wp:extent cx="1257300" cy="0"/>
                      <wp:effectExtent l="0" t="0" r="0" b="0"/>
                      <wp:wrapNone/>
                      <wp:docPr id="2073969101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4A766B" id="Straight Connector 26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15pt,16pt" to="175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" strokecolor="black [3040]"/>
                  </w:pict>
                </mc:Fallback>
              </mc:AlternateContent>
            </w:r>
            <w:r w:rsidR="00303D26" w:rsidRPr="005C587D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EEC59C7" wp14:editId="3813B47D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2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8D3B15" w14:textId="52E0D8D0" w:rsidR="00303D26" w:rsidRPr="001076D1" w:rsidRDefault="00303D26" w:rsidP="00303D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 w:rsidR="00C13CD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of </w:t>
                                  </w:r>
                                  <w:r w:rsidR="00C13CD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  <w:p w14:paraId="012083AD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EC59C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3" o:spid="_x0000_s1026" type="#_x0000_t202" style="position:absolute;left:0;text-align:left;margin-left:178.2pt;margin-top:3.85pt;width:63.4pt;height:19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" stroked="f">
                      <v:textbox>
                        <w:txbxContent>
                          <w:p w14:paraId="6C8D3B15" w14:textId="52E0D8D0" w:rsidR="00303D26" w:rsidRPr="001076D1" w:rsidRDefault="00303D26" w:rsidP="00303D2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C13CD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C13CD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012083AD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  <w:r w:rsidR="00303D26" w:rsidRPr="005C587D">
              <w:rPr>
                <w:rFonts w:ascii="Century Gothic" w:hAnsi="Century Gothic"/>
                <w:b/>
                <w:sz w:val="28"/>
                <w:szCs w:val="28"/>
              </w:rPr>
              <w:t xml:space="preserve"> </w:t>
            </w:r>
          </w:p>
          <w:p w14:paraId="5FAA23E0" w14:textId="06449561" w:rsidR="00303D26" w:rsidRPr="006C79C3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303D26" w:rsidRPr="007F6FC6" w14:paraId="3C1AD9D8" w14:textId="77777777" w:rsidTr="00AD4302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5C19853" w14:textId="7832842C" w:rsidR="00303D26" w:rsidRPr="007F6FC6" w:rsidRDefault="00870CAD" w:rsidP="00AD430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ctober 22-25, 2024 </w:t>
            </w:r>
            <w:r w:rsidR="00303D26">
              <w:rPr>
                <w:rFonts w:ascii="Century Gothic" w:hAnsi="Century Gothic"/>
              </w:rPr>
              <w:t>– 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FD7268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</w:p>
        </w:tc>
      </w:tr>
      <w:tr w:rsidR="00303D26" w:rsidRPr="007F6FC6" w14:paraId="7F11789C" w14:textId="77777777" w:rsidTr="00AD4302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241A0B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080B63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A9A450" w14:textId="7DF9FC04" w:rsidR="00303D26" w:rsidRPr="007F6FC6" w:rsidRDefault="00303D26" w:rsidP="00AD430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 </w:t>
            </w:r>
            <w:r w:rsidR="00870CAD">
              <w:rPr>
                <w:rFonts w:ascii="Century Gothic" w:hAnsi="Century Gothic"/>
                <w:sz w:val="20"/>
                <w:szCs w:val="20"/>
              </w:rPr>
              <w:t>______________________________</w:t>
            </w:r>
          </w:p>
        </w:tc>
      </w:tr>
      <w:tr w:rsidR="00303D26" w:rsidRPr="007F6FC6" w14:paraId="5BDB5C71" w14:textId="77777777" w:rsidTr="00AD4302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5C4CF9EC" w14:textId="77777777" w:rsidR="00303D26" w:rsidRPr="00F94F24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CB951" w14:textId="6DDBD1E2" w:rsidR="00303D26" w:rsidRPr="00B54CCC" w:rsidRDefault="00966062" w:rsidP="00AD4302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</w:t>
            </w:r>
            <w:r w:rsidR="003E62D1">
              <w:rPr>
                <w:rFonts w:ascii="Century Gothic" w:hAnsi="Century Gothic"/>
                <w:b/>
              </w:rPr>
              <w:t>e</w:t>
            </w:r>
            <w:r>
              <w:rPr>
                <w:rFonts w:ascii="Century Gothic" w:hAnsi="Century Gothic"/>
                <w:b/>
              </w:rPr>
              <w:t>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38FDFF17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032FE4B5" w14:textId="77777777" w:rsidR="00303D26" w:rsidRPr="007F6FC6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5B4F1" w14:textId="0B35315E" w:rsidR="00303D26" w:rsidRPr="007F6FC6" w:rsidRDefault="00966062" w:rsidP="00AD430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09763232" w14:textId="77777777" w:rsidR="00303D26" w:rsidRDefault="00303D26" w:rsidP="00303D26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303D26" w:rsidRPr="007F6FC6" w14:paraId="2620C6E5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16706529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70E583D3" w14:textId="77777777" w:rsidR="00303D26" w:rsidRPr="007F6FC6" w:rsidRDefault="00303D26" w:rsidP="00AD430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2FFF1CC1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7EBEEDB" wp14:editId="6137243E">
                      <wp:extent cx="1463040" cy="1463040"/>
                      <wp:effectExtent l="17780" t="20320" r="14605" b="21590"/>
                      <wp:docPr id="3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87FB56" w14:textId="66083CB9" w:rsidR="00801AE7" w:rsidRDefault="00801AE7" w:rsidP="00801AE7">
                                  <w:r>
                                    <w:t>${player1.picture}</w:t>
                                  </w:r>
                                </w:p>
                                <w:p w14:paraId="3F5F48B6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EBEEDB" id="Text Box 166" o:spid="_x0000_s102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" strokeweight="2pt">
                      <v:textbox>
                        <w:txbxContent>
                          <w:p w14:paraId="6287FB56" w14:textId="66083CB9" w:rsidR="00801AE7" w:rsidRDefault="00801AE7" w:rsidP="00801AE7">
                            <w:r>
                              <w:t>${player1.picture}</w:t>
                            </w:r>
                          </w:p>
                          <w:p w14:paraId="3F5F48B6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8FEEF8D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B7652D1" wp14:editId="2553CBCF">
                      <wp:extent cx="1463040" cy="1463040"/>
                      <wp:effectExtent l="20320" t="20320" r="21590" b="21590"/>
                      <wp:docPr id="4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1FC58" w14:textId="07BFD98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2</w:t>
                                  </w:r>
                                  <w:r>
                                    <w:t>.picture}</w:t>
                                  </w:r>
                                </w:p>
                                <w:p w14:paraId="31CF330A" w14:textId="77777777" w:rsidR="00303D26" w:rsidRDefault="00303D26" w:rsidP="00303D26"/>
                                <w:p w14:paraId="74E5D8FA" w14:textId="77777777" w:rsidR="00303D26" w:rsidRPr="001A6ED8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7652D1" id="Text Box 165" o:spid="_x0000_s102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Rr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RITRGIrqB+IWoRJurRqdOkAf3E2kGxL7n/uBCrOzEdL43k7X0YuQzKWF28WZOC5pzr3CCsJ&#10;quSBs+m6CdNu7BzqtqNMkyAs3NBIG53IfqrqUD5JM43rsEZR++d2inpa9vUj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WJhGs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C1FC58" w14:textId="07BFD983" w:rsidR="00801AE7" w:rsidRDefault="00801AE7" w:rsidP="00801AE7">
                            <w:r>
                              <w:t>${player</w:t>
                            </w:r>
                            <w:r w:rsidR="006B25D6">
                              <w:t>2</w:t>
                            </w:r>
                            <w:r>
                              <w:t>.picture}</w:t>
                            </w:r>
                          </w:p>
                          <w:p w14:paraId="31CF330A" w14:textId="77777777" w:rsidR="00303D26" w:rsidRDefault="00303D26" w:rsidP="00303D26"/>
                          <w:p w14:paraId="74E5D8FA" w14:textId="77777777" w:rsidR="00303D26" w:rsidRPr="001A6ED8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738F374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ABE7A4D" wp14:editId="186694FF">
                      <wp:extent cx="1463040" cy="1463040"/>
                      <wp:effectExtent l="20320" t="20320" r="21590" b="21590"/>
                      <wp:docPr id="6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FA773D" w14:textId="62B43540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3</w:t>
                                  </w:r>
                                  <w:r>
                                    <w:t>.picture}</w:t>
                                  </w:r>
                                </w:p>
                                <w:p w14:paraId="70EA1EC8" w14:textId="77777777" w:rsidR="00303D26" w:rsidRDefault="00303D26" w:rsidP="00303D26"/>
                                <w:p w14:paraId="60ABE35A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BE7A4D" id="Text Box 164" o:spid="_x0000_s102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GHFQIAADQ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65BcxQSS2gvqRqEWYpEurRpcO8CdnA8m25P7HTqDizHywNJ4382XkMiRjefl6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XHcYc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4DFA773D" w14:textId="62B43540" w:rsidR="00801AE7" w:rsidRDefault="00801AE7" w:rsidP="00801AE7">
                            <w:r>
                              <w:t>${player</w:t>
                            </w:r>
                            <w:r w:rsidR="006B25D6">
                              <w:t>3</w:t>
                            </w:r>
                            <w:r>
                              <w:t>.picture}</w:t>
                            </w:r>
                          </w:p>
                          <w:p w14:paraId="70EA1EC8" w14:textId="77777777" w:rsidR="00303D26" w:rsidRDefault="00303D26" w:rsidP="00303D26"/>
                          <w:p w14:paraId="60ABE35A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7EE06CF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26EB6E1" wp14:editId="5C6AB113">
                      <wp:extent cx="1463040" cy="1463040"/>
                      <wp:effectExtent l="20320" t="20320" r="21590" b="21590"/>
                      <wp:docPr id="7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BD2CA3" w14:textId="378947DF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4</w:t>
                                  </w:r>
                                  <w:r>
                                    <w:t>.picture}</w:t>
                                  </w:r>
                                </w:p>
                                <w:p w14:paraId="68435C6E" w14:textId="77777777" w:rsidR="00303D26" w:rsidRDefault="00303D26" w:rsidP="00303D26"/>
                                <w:p w14:paraId="7B3DD7E7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6EB6E1" id="Text Box 163" o:spid="_x0000_s103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hs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yZcxQSS2gvqBqEWYpEurRpcO8BdnA8m25P7nTqDizHy0NJ6382XkMiRjefFmQQaee6pzj7CS&#10;oEoeOJuumzDtxs6hbjvKNAnCwg2NtNGJ7KeqDuWTNNO4DmsUtX9up6inZV8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YkKGw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CBD2CA3" w14:textId="378947DF" w:rsidR="00801AE7" w:rsidRDefault="00801AE7" w:rsidP="00801AE7">
                            <w:r>
                              <w:t>${player</w:t>
                            </w:r>
                            <w:r w:rsidR="006B25D6">
                              <w:t>4</w:t>
                            </w:r>
                            <w:r>
                              <w:t>.picture}</w:t>
                            </w:r>
                          </w:p>
                          <w:p w14:paraId="68435C6E" w14:textId="77777777" w:rsidR="00303D26" w:rsidRDefault="00303D26" w:rsidP="00303D26"/>
                          <w:p w14:paraId="7B3DD7E7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02C08EE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04180FDB" wp14:editId="2A24F1E4">
                      <wp:extent cx="1463040" cy="1463040"/>
                      <wp:effectExtent l="13970" t="20320" r="18415" b="21590"/>
                      <wp:docPr id="8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663C03" w14:textId="4C1EA8F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5</w:t>
                                  </w:r>
                                  <w:r>
                                    <w:t>.picture}</w:t>
                                  </w:r>
                                </w:p>
                                <w:p w14:paraId="07545565" w14:textId="77777777" w:rsidR="00303D26" w:rsidRDefault="00303D26" w:rsidP="00303D26"/>
                                <w:p w14:paraId="495CCA33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4180FDB" id="Text Box 162" o:spid="_x0000_s103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2AFQIAADQ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JV/EBJHYCuoDUYswSpdWjS4t4C/OepJtyf3PnUDFmfloaTxvp/PIZUjGfPFmRgZeeqpLj7CS&#10;oEoeOBuv6zDuxs6h3raUaRSEhVsaaaMT2U9VHcsnaaZxHdcoav/STlFPy756B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Zq3YA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0663C03" w14:textId="4C1EA8F3" w:rsidR="00801AE7" w:rsidRDefault="00801AE7" w:rsidP="00801AE7">
                            <w:r>
                              <w:t>${player</w:t>
                            </w:r>
                            <w:r w:rsidR="006B25D6">
                              <w:t>5</w:t>
                            </w:r>
                            <w:r>
                              <w:t>.picture}</w:t>
                            </w:r>
                          </w:p>
                          <w:p w14:paraId="07545565" w14:textId="77777777" w:rsidR="00303D26" w:rsidRDefault="00303D26" w:rsidP="00303D26"/>
                          <w:p w14:paraId="495CCA33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30361718" w14:textId="77777777" w:rsidR="00303D26" w:rsidRPr="003512C0" w:rsidRDefault="00303D26" w:rsidP="00AD4302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3536" behindDoc="1" locked="0" layoutInCell="1" allowOverlap="1" wp14:anchorId="66608D8B" wp14:editId="212305E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9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190DEB" w14:textId="08558F99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6</w:t>
                                  </w:r>
                                  <w:r>
                                    <w:t>.picture}</w:t>
                                  </w:r>
                                </w:p>
                                <w:p w14:paraId="56307916" w14:textId="77777777" w:rsidR="00303D26" w:rsidRDefault="00303D26" w:rsidP="00303D26"/>
                                <w:p w14:paraId="1CA23535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608D8B" id="Text Box 63" o:spid="_x0000_s1032" type="#_x0000_t202" style="position:absolute;left:0;text-align:left;margin-left:2.85pt;margin-top:21.4pt;width:115.2pt;height:115.2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7NuFQIAADQ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" strokeweight="2pt">
                      <v:textbox>
                        <w:txbxContent>
                          <w:p w14:paraId="0D190DEB" w14:textId="08558F99" w:rsidR="00801AE7" w:rsidRDefault="00801AE7" w:rsidP="00801AE7">
                            <w:r>
                              <w:t>${player</w:t>
                            </w:r>
                            <w:r w:rsidR="006B25D6">
                              <w:t>6</w:t>
                            </w:r>
                            <w:r>
                              <w:t>.picture}</w:t>
                            </w:r>
                          </w:p>
                          <w:p w14:paraId="56307916" w14:textId="77777777" w:rsidR="00303D26" w:rsidRDefault="00303D26" w:rsidP="00303D26"/>
                          <w:p w14:paraId="1CA23535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5AE6E8D6" w14:textId="77777777" w:rsidTr="009B1031">
        <w:trPr>
          <w:trHeight w:val="206"/>
        </w:trPr>
        <w:tc>
          <w:tcPr>
            <w:tcW w:w="642" w:type="pct"/>
            <w:vAlign w:val="center"/>
          </w:tcPr>
          <w:p w14:paraId="527AFB22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53012D2E" w14:textId="428E489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name}</w:t>
            </w:r>
          </w:p>
        </w:tc>
        <w:tc>
          <w:tcPr>
            <w:tcW w:w="725" w:type="pct"/>
            <w:vAlign w:val="center"/>
          </w:tcPr>
          <w:p w14:paraId="6F2F11C7" w14:textId="100FAE6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7BC9F7D9" w14:textId="097DCE8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2" w:type="pct"/>
            <w:vAlign w:val="center"/>
          </w:tcPr>
          <w:p w14:paraId="0E364A14" w14:textId="3A173D3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3" w:type="pct"/>
            <w:vAlign w:val="center"/>
          </w:tcPr>
          <w:p w14:paraId="53C499B0" w14:textId="0440D60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37" w:type="pct"/>
            <w:vAlign w:val="center"/>
          </w:tcPr>
          <w:p w14:paraId="3848C629" w14:textId="38F4B91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</w:tr>
      <w:tr w:rsidR="00801AE7" w:rsidRPr="007F6FC6" w14:paraId="6C0E6D1A" w14:textId="77777777" w:rsidTr="009B1031">
        <w:trPr>
          <w:trHeight w:val="235"/>
        </w:trPr>
        <w:tc>
          <w:tcPr>
            <w:tcW w:w="642" w:type="pct"/>
            <w:vAlign w:val="center"/>
          </w:tcPr>
          <w:p w14:paraId="677F40B1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7E1B62C" w14:textId="6783C81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birthdate}</w:t>
            </w:r>
          </w:p>
        </w:tc>
        <w:tc>
          <w:tcPr>
            <w:tcW w:w="725" w:type="pct"/>
            <w:vAlign w:val="center"/>
          </w:tcPr>
          <w:p w14:paraId="491670BA" w14:textId="44A22ED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7CEF78FE" w14:textId="4075B9C1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2" w:type="pct"/>
            <w:vAlign w:val="center"/>
          </w:tcPr>
          <w:p w14:paraId="0A0197EC" w14:textId="662D49C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3" w:type="pct"/>
            <w:vAlign w:val="center"/>
          </w:tcPr>
          <w:p w14:paraId="7A2DDEB8" w14:textId="580BC7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4CC63C91" w14:textId="1C52B6D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</w:tr>
      <w:tr w:rsidR="00801AE7" w:rsidRPr="007F6FC6" w14:paraId="77A9DD50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007C63E7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3F11464C" w14:textId="459FB7C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urse}</w:t>
            </w:r>
          </w:p>
        </w:tc>
        <w:tc>
          <w:tcPr>
            <w:tcW w:w="725" w:type="pct"/>
            <w:vAlign w:val="center"/>
          </w:tcPr>
          <w:p w14:paraId="14C29FFD" w14:textId="1CEC836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09806BB4" w14:textId="26112B7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2" w:type="pct"/>
            <w:vAlign w:val="center"/>
          </w:tcPr>
          <w:p w14:paraId="1EB0941C" w14:textId="51E79BF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3" w:type="pct"/>
            <w:vAlign w:val="center"/>
          </w:tcPr>
          <w:p w14:paraId="772EC717" w14:textId="1A8FCE8B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C426" w14:textId="5B0BA5AA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</w:tr>
      <w:tr w:rsidR="00801AE7" w:rsidRPr="007F6FC6" w14:paraId="7E9554F7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4ACEBFF9" w14:textId="3F0C8B37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78A7A126" w14:textId="1B5B1C1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ntact}</w:t>
            </w:r>
          </w:p>
        </w:tc>
        <w:tc>
          <w:tcPr>
            <w:tcW w:w="725" w:type="pct"/>
            <w:vAlign w:val="center"/>
          </w:tcPr>
          <w:p w14:paraId="51DE2C02" w14:textId="387A5D0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vAlign w:val="center"/>
          </w:tcPr>
          <w:p w14:paraId="534B36A5" w14:textId="553F925C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2" w:type="pct"/>
            <w:vAlign w:val="center"/>
          </w:tcPr>
          <w:p w14:paraId="077C43B1" w14:textId="2540562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3" w:type="pct"/>
            <w:vAlign w:val="center"/>
          </w:tcPr>
          <w:p w14:paraId="453D986B" w14:textId="6FD0C1A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D26C6" w14:textId="7BF2D244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</w:tr>
      <w:tr w:rsidR="00424AAE" w:rsidRPr="007F6FC6" w14:paraId="2C9AE3AA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4A9C3B66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669FA346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1547B1DD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7A7F214E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A2DAC1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530BB43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98CD46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ABC5B51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1707F065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269E0E7C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7A66B26" wp14:editId="266970CA">
                      <wp:extent cx="1463040" cy="1463040"/>
                      <wp:effectExtent l="17780" t="21590" r="14605" b="20320"/>
                      <wp:docPr id="10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37A726" w14:textId="47F766B0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7</w:t>
                                  </w:r>
                                  <w:r>
                                    <w:t>.picture}</w:t>
                                  </w:r>
                                </w:p>
                                <w:p w14:paraId="49853743" w14:textId="77777777" w:rsidR="00424AAE" w:rsidRDefault="00424AAE" w:rsidP="00303D26"/>
                                <w:p w14:paraId="16A5ED6B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A66B26" id="Text Box 178" o:spid="_x0000_s103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UaCFQIAADQ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u+VVMEImtoH4kahEm6dKq0aUD/MnZQLItuf+xE6g4Mx8sjefNfBm5DMlYXlwtyMBzT3XuEVYS&#10;VMkDZ9N1E6bd2DnUbUeZJkFYuKWRNjqR/VTVoXySZhrXYY2i9s/tFPW07Otf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fxRoI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37A726" w14:textId="47F766B0" w:rsidR="00801AE7" w:rsidRDefault="00801AE7" w:rsidP="00801AE7">
                            <w:r>
                              <w:t>${player</w:t>
                            </w:r>
                            <w:r w:rsidR="006B25D6">
                              <w:t>7</w:t>
                            </w:r>
                            <w:r>
                              <w:t>.picture}</w:t>
                            </w:r>
                          </w:p>
                          <w:p w14:paraId="49853743" w14:textId="77777777" w:rsidR="00424AAE" w:rsidRDefault="00424AAE" w:rsidP="00303D26"/>
                          <w:p w14:paraId="16A5ED6B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89E82F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618C302" wp14:editId="6EFE0475">
                      <wp:extent cx="1463040" cy="1463040"/>
                      <wp:effectExtent l="20320" t="21590" r="21590" b="20320"/>
                      <wp:docPr id="13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1407D1" w14:textId="177F9B94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8</w:t>
                                  </w:r>
                                  <w:r>
                                    <w:t>.picture}</w:t>
                                  </w:r>
                                </w:p>
                                <w:p w14:paraId="2E416CDB" w14:textId="77777777" w:rsidR="00424AAE" w:rsidRDefault="00424AAE" w:rsidP="00303D26"/>
                                <w:p w14:paraId="1EF9E108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8C302" id="Text Box 177" o:spid="_x0000_s103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FjFA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" strokeweight="2pt">
                      <v:textbox>
                        <w:txbxContent>
                          <w:p w14:paraId="131407D1" w14:textId="177F9B94" w:rsidR="00801AE7" w:rsidRDefault="00801AE7" w:rsidP="00801AE7">
                            <w:r>
                              <w:t>${player</w:t>
                            </w:r>
                            <w:r w:rsidR="006B25D6">
                              <w:t>8</w:t>
                            </w:r>
                            <w:r>
                              <w:t>.picture}</w:t>
                            </w:r>
                          </w:p>
                          <w:p w14:paraId="2E416CDB" w14:textId="77777777" w:rsidR="00424AAE" w:rsidRDefault="00424AAE" w:rsidP="00303D26"/>
                          <w:p w14:paraId="1EF9E108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4120D8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1FDE974" wp14:editId="24F1BED0">
                      <wp:extent cx="1463040" cy="1463040"/>
                      <wp:effectExtent l="20320" t="21590" r="21590" b="20320"/>
                      <wp:docPr id="14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C9A72" w14:textId="64675252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9</w:t>
                                  </w:r>
                                  <w:r>
                                    <w:t>.picture}</w:t>
                                  </w:r>
                                </w:p>
                                <w:p w14:paraId="3405DF63" w14:textId="77777777" w:rsidR="00424AAE" w:rsidRDefault="00424AAE" w:rsidP="00303D26"/>
                                <w:p w14:paraId="6057B427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DE974" id="Text Box 176" o:spid="_x0000_s1035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SPFQIAADQ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N1ya9jgkhsBfUjUYswSZdWjS4d4E/OBpJtyf2PnUDFmflgaTzX82XkMiRjefFm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AwhI8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27C9A72" w14:textId="64675252" w:rsidR="00801AE7" w:rsidRDefault="00801AE7" w:rsidP="00801AE7">
                            <w:r>
                              <w:t>${player</w:t>
                            </w:r>
                            <w:r w:rsidR="006B25D6">
                              <w:t>9</w:t>
                            </w:r>
                            <w:r>
                              <w:t>.picture}</w:t>
                            </w:r>
                          </w:p>
                          <w:p w14:paraId="3405DF63" w14:textId="77777777" w:rsidR="00424AAE" w:rsidRDefault="00424AAE" w:rsidP="00303D26"/>
                          <w:p w14:paraId="6057B427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139CB8F3" w14:textId="3CC450A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COACH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3209D3" wp14:editId="3FAFE2CE">
                      <wp:extent cx="1463040" cy="1463040"/>
                      <wp:effectExtent l="20320" t="21590" r="21590" b="20320"/>
                      <wp:docPr id="15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DBFC4" w14:textId="0DABCAE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10</w:t>
                                  </w:r>
                                  <w:r>
                                    <w:t>.picture}</w:t>
                                  </w:r>
                                </w:p>
                                <w:p w14:paraId="63107A1B" w14:textId="77777777" w:rsidR="00424AAE" w:rsidRDefault="00424AAE" w:rsidP="00303D26"/>
                                <w:p w14:paraId="0A294104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3209D3" id="Text Box 175" o:spid="_x0000_s103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r5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GkGZmtoH4gbhEm7dKu0aUD/MXZQLotuf+5E6g4Mx8tzeftfBnJDMlYXrxZkIH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eZSvk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13DBFC4" w14:textId="0DABCAE3" w:rsidR="00801AE7" w:rsidRDefault="00801AE7" w:rsidP="00801AE7">
                            <w:r>
                              <w:t>${player</w:t>
                            </w:r>
                            <w:r w:rsidR="006B25D6">
                              <w:t>10</w:t>
                            </w:r>
                            <w:r>
                              <w:t>.picture}</w:t>
                            </w:r>
                          </w:p>
                          <w:p w14:paraId="63107A1B" w14:textId="77777777" w:rsidR="00424AAE" w:rsidRDefault="00424AAE" w:rsidP="00303D26"/>
                          <w:p w14:paraId="0A294104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7E7006C2" w14:textId="23FEB08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SST. COACH</w:t>
            </w:r>
            <w:r w:rsidRPr="001D7515">
              <w:rPr>
                <w:noProof/>
                <w:lang w:val="en-PH" w:eastAsia="en-PH"/>
              </w:rPr>
              <w:t xml:space="preserve"> 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99CDC0A" wp14:editId="71B2585A">
                      <wp:extent cx="1463040" cy="1463040"/>
                      <wp:effectExtent l="13970" t="21590" r="18415" b="20320"/>
                      <wp:docPr id="16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F26619" w14:textId="3F96A3FF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11</w:t>
                                  </w:r>
                                  <w:r>
                                    <w:t>.picture}</w:t>
                                  </w:r>
                                </w:p>
                                <w:p w14:paraId="39B1E0EC" w14:textId="77777777" w:rsidR="00424AAE" w:rsidRDefault="00424AAE" w:rsidP="00303D26"/>
                                <w:p w14:paraId="780E8AE8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9CDC0A" id="Text Box 174" o:spid="_x0000_s103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78V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F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fXvxU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8F26619" w14:textId="3F96A3FF" w:rsidR="00801AE7" w:rsidRDefault="00801AE7" w:rsidP="00801AE7">
                            <w:r>
                              <w:t>${player</w:t>
                            </w:r>
                            <w:r w:rsidR="006B25D6">
                              <w:t>11</w:t>
                            </w:r>
                            <w:r>
                              <w:t>.picture}</w:t>
                            </w:r>
                          </w:p>
                          <w:p w14:paraId="39B1E0EC" w14:textId="77777777" w:rsidR="00424AAE" w:rsidRDefault="00424AAE" w:rsidP="00303D26"/>
                          <w:p w14:paraId="780E8AE8" w14:textId="77777777" w:rsidR="00424AAE" w:rsidRDefault="00424AAE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  <w:vMerge w:val="restart"/>
          </w:tcPr>
          <w:p w14:paraId="4D750108" w14:textId="19BDFD3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28A88598" w14:textId="6419E4C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06B3203" w14:textId="3B6A770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E643A00" w14:textId="66120DA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DA1CE9A" w14:textId="237FC01D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6F9EE06" w14:textId="77777777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886A07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638AD631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447EC434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1E2D993C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2F53C25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398A3002" w14:textId="0007BF70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</w:rPr>
              <w:t>________________</w:t>
            </w:r>
          </w:p>
          <w:p w14:paraId="2AC0416E" w14:textId="0560972B" w:rsidR="00424AAE" w:rsidRPr="0086455C" w:rsidRDefault="00424AAE" w:rsidP="00424AAE">
            <w:pPr>
              <w:jc w:val="center"/>
            </w:pPr>
            <w:r>
              <w:rPr>
                <w:rFonts w:ascii="Century Gothic" w:hAnsi="Century Gothic"/>
                <w:b/>
                <w:sz w:val="18"/>
              </w:rPr>
              <w:t>GENERAL ATHLETIC MANAGER</w:t>
            </w:r>
          </w:p>
        </w:tc>
      </w:tr>
      <w:tr w:rsidR="00801AE7" w:rsidRPr="007F6FC6" w14:paraId="3B521C30" w14:textId="77777777" w:rsidTr="00AD4302">
        <w:trPr>
          <w:trHeight w:val="235"/>
        </w:trPr>
        <w:tc>
          <w:tcPr>
            <w:tcW w:w="642" w:type="pct"/>
            <w:vAlign w:val="center"/>
          </w:tcPr>
          <w:p w14:paraId="4D1CCE4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521FAEA" w14:textId="03355D3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63A3D8A5" w14:textId="50C2308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1FBB1287" w14:textId="33444B8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2" w:type="pct"/>
            <w:vAlign w:val="center"/>
          </w:tcPr>
          <w:p w14:paraId="66C27DB0" w14:textId="7868899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3" w:type="pct"/>
            <w:vAlign w:val="center"/>
          </w:tcPr>
          <w:p w14:paraId="4E5CAF10" w14:textId="6D48A35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37" w:type="pct"/>
            <w:vMerge/>
          </w:tcPr>
          <w:p w14:paraId="54B4E8C1" w14:textId="1FD0B66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67B626B6" w14:textId="77777777" w:rsidTr="00AD4302">
        <w:trPr>
          <w:trHeight w:val="206"/>
        </w:trPr>
        <w:tc>
          <w:tcPr>
            <w:tcW w:w="642" w:type="pct"/>
            <w:vAlign w:val="center"/>
          </w:tcPr>
          <w:p w14:paraId="581042B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02DD3CAF" w14:textId="35AE26C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7C6DA7E3" w14:textId="684F9D9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15CEB704" w14:textId="36473909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2" w:type="pct"/>
            <w:vAlign w:val="center"/>
          </w:tcPr>
          <w:p w14:paraId="364FCF1F" w14:textId="1E75D28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3" w:type="pct"/>
            <w:vAlign w:val="center"/>
          </w:tcPr>
          <w:p w14:paraId="2EC9BAB8" w14:textId="780C8E0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37" w:type="pct"/>
            <w:vMerge/>
          </w:tcPr>
          <w:p w14:paraId="0C0CF240" w14:textId="444598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72ED0134" w14:textId="77777777" w:rsidTr="00424AAE">
        <w:trPr>
          <w:trHeight w:val="265"/>
        </w:trPr>
        <w:tc>
          <w:tcPr>
            <w:tcW w:w="642" w:type="pct"/>
            <w:vAlign w:val="center"/>
          </w:tcPr>
          <w:p w14:paraId="51F80D6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7EB5C" w14:textId="5933998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7A7CFD50" w14:textId="66939F4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280EDE8D" w14:textId="222FAD9E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2" w:type="pct"/>
            <w:vAlign w:val="center"/>
          </w:tcPr>
          <w:p w14:paraId="5D7C7DB2" w14:textId="51ECFD1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3" w:type="pct"/>
            <w:vAlign w:val="center"/>
          </w:tcPr>
          <w:p w14:paraId="0BEEF188" w14:textId="3046344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37" w:type="pct"/>
            <w:vMerge/>
          </w:tcPr>
          <w:p w14:paraId="68B4960B" w14:textId="1D7CC3DD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  <w:tr w:rsidR="00801AE7" w:rsidRPr="007F6FC6" w14:paraId="35453368" w14:textId="77777777" w:rsidTr="00AD4302">
        <w:trPr>
          <w:trHeight w:val="265"/>
        </w:trPr>
        <w:tc>
          <w:tcPr>
            <w:tcW w:w="642" w:type="pct"/>
            <w:vAlign w:val="center"/>
          </w:tcPr>
          <w:p w14:paraId="761EF22D" w14:textId="5F459EAF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9BF7" w14:textId="715FA91C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vAlign w:val="center"/>
          </w:tcPr>
          <w:p w14:paraId="029510B3" w14:textId="486C93CA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2BAE5ED2" w14:textId="1747AA8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2" w:type="pct"/>
            <w:vAlign w:val="center"/>
          </w:tcPr>
          <w:p w14:paraId="5B78762E" w14:textId="712640E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75AB607" w14:textId="3AF37FE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37" w:type="pct"/>
            <w:vMerge/>
          </w:tcPr>
          <w:p w14:paraId="2E05F2ED" w14:textId="77777777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</w:tbl>
    <w:p w14:paraId="7B786D4C" w14:textId="5605FA0A" w:rsidR="00303D26" w:rsidRDefault="00303D26" w:rsidP="00303D26">
      <w:pPr>
        <w:rPr>
          <w:rFonts w:ascii="Century Gothic" w:hAnsi="Century Gothic"/>
        </w:rPr>
      </w:pPr>
    </w:p>
    <w:p w14:paraId="3E562E2B" w14:textId="0B360DFA" w:rsidR="00303D26" w:rsidRDefault="00303D26" w:rsidP="00303D26">
      <w:pPr>
        <w:rPr>
          <w:rFonts w:ascii="Century Gothic" w:hAnsi="Century Gothic"/>
        </w:rPr>
      </w:pPr>
    </w:p>
    <w:p w14:paraId="33C2E7F1" w14:textId="5748E443" w:rsidR="00303D26" w:rsidRDefault="00303D26" w:rsidP="00303D26">
      <w:pPr>
        <w:rPr>
          <w:rFonts w:ascii="Century Gothic" w:hAnsi="Century Gothic"/>
        </w:rPr>
      </w:pPr>
    </w:p>
    <w:p w14:paraId="2269C4C5" w14:textId="4EAE78A8" w:rsidR="00303D26" w:rsidRDefault="00303D26" w:rsidP="00303D26">
      <w:pPr>
        <w:rPr>
          <w:rFonts w:ascii="Century Gothic" w:hAnsi="Century Gothic"/>
        </w:rPr>
      </w:pPr>
    </w:p>
    <w:p w14:paraId="16579CA0" w14:textId="3A206690" w:rsidR="00303D26" w:rsidRDefault="00303D26" w:rsidP="00303D26">
      <w:pPr>
        <w:rPr>
          <w:rFonts w:ascii="Century Gothic" w:hAnsi="Century Gothic"/>
        </w:rPr>
      </w:pPr>
    </w:p>
    <w:p w14:paraId="080B843F" w14:textId="3CDD27E0" w:rsidR="00303D26" w:rsidRDefault="00303D26" w:rsidP="00303D26">
      <w:pPr>
        <w:rPr>
          <w:rFonts w:ascii="Century Gothic" w:hAnsi="Century Gothic"/>
        </w:rPr>
      </w:pPr>
    </w:p>
    <w:p w14:paraId="0B4F7EB1" w14:textId="03BBF644" w:rsidR="00303D26" w:rsidRDefault="00303D26" w:rsidP="00303D26">
      <w:pPr>
        <w:rPr>
          <w:rFonts w:ascii="Century Gothic" w:hAnsi="Century Gothic"/>
        </w:rPr>
      </w:pPr>
    </w:p>
    <w:p w14:paraId="5CE33763" w14:textId="13D0C302" w:rsidR="00303D26" w:rsidRDefault="00303D26" w:rsidP="00303D26">
      <w:pPr>
        <w:rPr>
          <w:rFonts w:ascii="Century Gothic" w:hAnsi="Century Gothic"/>
        </w:rPr>
      </w:pPr>
    </w:p>
    <w:p w14:paraId="4AD5E8BC" w14:textId="0B4E594E" w:rsidR="00303D26" w:rsidRDefault="00303D26" w:rsidP="00303D26">
      <w:pPr>
        <w:rPr>
          <w:rFonts w:ascii="Century Gothic" w:hAnsi="Century Gothic"/>
        </w:rPr>
      </w:pPr>
    </w:p>
    <w:p w14:paraId="57C4B31E" w14:textId="30185F10" w:rsidR="00303D26" w:rsidRDefault="00303D26" w:rsidP="00303D26">
      <w:pPr>
        <w:rPr>
          <w:rFonts w:ascii="Century Gothic" w:hAnsi="Century Gothic"/>
        </w:rPr>
      </w:pPr>
    </w:p>
    <w:p w14:paraId="3203C87F" w14:textId="562F8840" w:rsidR="00303D26" w:rsidRDefault="00303D26" w:rsidP="00303D26">
      <w:pPr>
        <w:rPr>
          <w:rFonts w:ascii="Century Gothic" w:hAnsi="Century Gothic"/>
        </w:rPr>
      </w:pPr>
    </w:p>
    <w:p w14:paraId="788AF077" w14:textId="0537F0AE" w:rsidR="00303D26" w:rsidRDefault="00303D26" w:rsidP="00303D26">
      <w:pPr>
        <w:rPr>
          <w:rFonts w:ascii="Century Gothic" w:hAnsi="Century Gothic"/>
        </w:rPr>
      </w:pPr>
    </w:p>
    <w:p w14:paraId="4E1908F8" w14:textId="3179F00E" w:rsidR="00303D26" w:rsidRDefault="00303D26" w:rsidP="00303D26">
      <w:pPr>
        <w:rPr>
          <w:rFonts w:ascii="Century Gothic" w:hAnsi="Century Gothic"/>
        </w:rPr>
      </w:pPr>
    </w:p>
    <w:p w14:paraId="2DFB1A62" w14:textId="152FFE84" w:rsidR="00303D26" w:rsidRDefault="00303D26" w:rsidP="00303D26">
      <w:pPr>
        <w:rPr>
          <w:rFonts w:ascii="Century Gothic" w:hAnsi="Century Gothic"/>
        </w:rPr>
      </w:pPr>
    </w:p>
    <w:p w14:paraId="6D43CA6B" w14:textId="5CB95B1D" w:rsidR="00303D26" w:rsidRDefault="00303D26" w:rsidP="00303D26">
      <w:pPr>
        <w:rPr>
          <w:rFonts w:ascii="Century Gothic" w:hAnsi="Century Gothic"/>
        </w:rPr>
      </w:pPr>
    </w:p>
    <w:p w14:paraId="4DE94545" w14:textId="5133DF76" w:rsidR="00303D26" w:rsidRDefault="00303D26" w:rsidP="00303D26">
      <w:pPr>
        <w:rPr>
          <w:rFonts w:ascii="Century Gothic" w:hAnsi="Century Gothic"/>
        </w:rPr>
      </w:pPr>
    </w:p>
    <w:p w14:paraId="442A4390" w14:textId="6C8A6242" w:rsidR="00303D26" w:rsidRDefault="00303D26" w:rsidP="00303D26">
      <w:pPr>
        <w:rPr>
          <w:rFonts w:ascii="Century Gothic" w:hAnsi="Century Gothic"/>
        </w:rPr>
      </w:pPr>
    </w:p>
    <w:p w14:paraId="25249074" w14:textId="436AED0C" w:rsidR="001C5264" w:rsidRDefault="001C5264" w:rsidP="00361889">
      <w:pPr>
        <w:jc w:val="center"/>
        <w:rPr>
          <w:rFonts w:ascii="Century Gothic" w:hAnsi="Century Gothic"/>
        </w:rPr>
      </w:pPr>
    </w:p>
    <w:p w14:paraId="06C67282" w14:textId="1A4C4D51" w:rsidR="00962377" w:rsidRDefault="00962377" w:rsidP="00361889">
      <w:pPr>
        <w:jc w:val="center"/>
        <w:rPr>
          <w:rFonts w:ascii="Century Gothic" w:hAnsi="Century Gothic"/>
        </w:rPr>
      </w:pPr>
    </w:p>
    <w:p w14:paraId="7C3EDD4F" w14:textId="24598212" w:rsidR="00303D26" w:rsidRDefault="00303D26" w:rsidP="00361889">
      <w:pPr>
        <w:jc w:val="center"/>
        <w:rPr>
          <w:rFonts w:ascii="Century Gothic" w:hAnsi="Century Gothic"/>
        </w:rPr>
      </w:pPr>
    </w:p>
    <w:p w14:paraId="18DFA5A4" w14:textId="56E2386D" w:rsidR="00303D26" w:rsidRDefault="00303D26" w:rsidP="00361889">
      <w:pPr>
        <w:jc w:val="center"/>
        <w:rPr>
          <w:rFonts w:ascii="Century Gothic" w:hAnsi="Century Gothic"/>
        </w:rPr>
      </w:pPr>
    </w:p>
    <w:p w14:paraId="3F9BA21D" w14:textId="50A6F752" w:rsidR="00303D26" w:rsidRDefault="00303D26" w:rsidP="00361889">
      <w:pPr>
        <w:jc w:val="center"/>
        <w:rPr>
          <w:rFonts w:ascii="Century Gothic" w:hAnsi="Century Gothic"/>
        </w:rPr>
      </w:pPr>
    </w:p>
    <w:p w14:paraId="306AD4E4" w14:textId="0D75E8FA" w:rsidR="00303D26" w:rsidRDefault="00303D26" w:rsidP="00361889">
      <w:pPr>
        <w:jc w:val="center"/>
        <w:rPr>
          <w:rFonts w:ascii="Century Gothic" w:hAnsi="Century Gothic"/>
        </w:rPr>
      </w:pPr>
    </w:p>
    <w:p w14:paraId="7F77707F" w14:textId="2423A263" w:rsidR="00303D26" w:rsidRDefault="00303D26" w:rsidP="00361889">
      <w:pPr>
        <w:jc w:val="center"/>
        <w:rPr>
          <w:rFonts w:ascii="Century Gothic" w:hAnsi="Century Gothic"/>
        </w:rPr>
      </w:pPr>
    </w:p>
    <w:p w14:paraId="06197953" w14:textId="1A5011F6" w:rsidR="00303D26" w:rsidRDefault="00303D26" w:rsidP="00361889">
      <w:pPr>
        <w:jc w:val="center"/>
        <w:rPr>
          <w:rFonts w:ascii="Century Gothic" w:hAnsi="Century Gothic"/>
        </w:rPr>
      </w:pPr>
    </w:p>
    <w:p w14:paraId="0CCDD5AC" w14:textId="4F8AF004" w:rsidR="00303D26" w:rsidRDefault="00303D26" w:rsidP="00361889">
      <w:pPr>
        <w:jc w:val="center"/>
        <w:rPr>
          <w:rFonts w:ascii="Century Gothic" w:hAnsi="Century Gothic"/>
        </w:rPr>
      </w:pPr>
    </w:p>
    <w:p w14:paraId="20269CB3" w14:textId="0456514D" w:rsidR="00303D26" w:rsidRDefault="00303D26" w:rsidP="00361889">
      <w:pPr>
        <w:jc w:val="center"/>
        <w:rPr>
          <w:rFonts w:ascii="Century Gothic" w:hAnsi="Century Gothic"/>
        </w:rPr>
      </w:pPr>
    </w:p>
    <w:p w14:paraId="7E79BB61" w14:textId="1F167239" w:rsidR="00303D26" w:rsidRDefault="00303D26" w:rsidP="00361889">
      <w:pPr>
        <w:jc w:val="center"/>
        <w:rPr>
          <w:rFonts w:ascii="Century Gothic" w:hAnsi="Century Gothic"/>
        </w:rPr>
      </w:pPr>
    </w:p>
    <w:p w14:paraId="3B28C375" w14:textId="25DF35AC" w:rsidR="00303D26" w:rsidRDefault="00303D26" w:rsidP="00424AAE">
      <w:pPr>
        <w:rPr>
          <w:rFonts w:ascii="Century Gothic" w:hAnsi="Century Gothic"/>
        </w:rPr>
      </w:pPr>
    </w:p>
    <w:sectPr w:rsidR="00303D26" w:rsidSect="00DB4BEE">
      <w:pgSz w:w="20160" w:h="12240" w:orient="landscape" w:code="5"/>
      <w:pgMar w:top="360" w:right="720" w:bottom="4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B14D4" w14:textId="77777777" w:rsidR="00A26490" w:rsidRDefault="00A26490" w:rsidP="00962377">
      <w:r>
        <w:separator/>
      </w:r>
    </w:p>
  </w:endnote>
  <w:endnote w:type="continuationSeparator" w:id="0">
    <w:p w14:paraId="71E0E7D1" w14:textId="77777777" w:rsidR="00A26490" w:rsidRDefault="00A26490" w:rsidP="0096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01C43" w14:textId="77777777" w:rsidR="00A26490" w:rsidRDefault="00A26490" w:rsidP="00962377">
      <w:r>
        <w:separator/>
      </w:r>
    </w:p>
  </w:footnote>
  <w:footnote w:type="continuationSeparator" w:id="0">
    <w:p w14:paraId="7B8B1FBA" w14:textId="77777777" w:rsidR="00A26490" w:rsidRDefault="00A26490" w:rsidP="0096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7449C"/>
    <w:multiLevelType w:val="hybridMultilevel"/>
    <w:tmpl w:val="B16062AA"/>
    <w:lvl w:ilvl="0" w:tplc="7D62AEB4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92838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TYzMTG1NDYzMzdX0lEKTi0uzszPAykwrAUArXn//CwAAAA="/>
  </w:docVars>
  <w:rsids>
    <w:rsidRoot w:val="00361889"/>
    <w:rsid w:val="0001240F"/>
    <w:rsid w:val="000309A6"/>
    <w:rsid w:val="0003603A"/>
    <w:rsid w:val="000727BB"/>
    <w:rsid w:val="000F299B"/>
    <w:rsid w:val="00105066"/>
    <w:rsid w:val="001076D1"/>
    <w:rsid w:val="0012674D"/>
    <w:rsid w:val="00137E0E"/>
    <w:rsid w:val="00143F66"/>
    <w:rsid w:val="00152CCF"/>
    <w:rsid w:val="001629F1"/>
    <w:rsid w:val="001829E1"/>
    <w:rsid w:val="001A6ED8"/>
    <w:rsid w:val="001C5264"/>
    <w:rsid w:val="001D7515"/>
    <w:rsid w:val="001E6796"/>
    <w:rsid w:val="001F1CF4"/>
    <w:rsid w:val="001F622C"/>
    <w:rsid w:val="00256E9A"/>
    <w:rsid w:val="00293522"/>
    <w:rsid w:val="002C2E76"/>
    <w:rsid w:val="00303D26"/>
    <w:rsid w:val="00304D73"/>
    <w:rsid w:val="0030771E"/>
    <w:rsid w:val="0032606C"/>
    <w:rsid w:val="003512C0"/>
    <w:rsid w:val="00351C20"/>
    <w:rsid w:val="00361889"/>
    <w:rsid w:val="00366D96"/>
    <w:rsid w:val="00374C49"/>
    <w:rsid w:val="003A427A"/>
    <w:rsid w:val="003B41BA"/>
    <w:rsid w:val="003E62D1"/>
    <w:rsid w:val="004035EC"/>
    <w:rsid w:val="004062BB"/>
    <w:rsid w:val="00424AAE"/>
    <w:rsid w:val="00465E52"/>
    <w:rsid w:val="00471FAA"/>
    <w:rsid w:val="00477F1F"/>
    <w:rsid w:val="00493DDC"/>
    <w:rsid w:val="004B395D"/>
    <w:rsid w:val="004E2ECB"/>
    <w:rsid w:val="004E3984"/>
    <w:rsid w:val="004E549E"/>
    <w:rsid w:val="004F2D84"/>
    <w:rsid w:val="004F6F10"/>
    <w:rsid w:val="0053791F"/>
    <w:rsid w:val="00555A66"/>
    <w:rsid w:val="00575F14"/>
    <w:rsid w:val="00591A60"/>
    <w:rsid w:val="005B08BD"/>
    <w:rsid w:val="005C533C"/>
    <w:rsid w:val="005C587D"/>
    <w:rsid w:val="005D100D"/>
    <w:rsid w:val="005F7157"/>
    <w:rsid w:val="00637FBE"/>
    <w:rsid w:val="00644DE1"/>
    <w:rsid w:val="0066249C"/>
    <w:rsid w:val="00675003"/>
    <w:rsid w:val="0068486B"/>
    <w:rsid w:val="006A1442"/>
    <w:rsid w:val="006B25D6"/>
    <w:rsid w:val="006C79C3"/>
    <w:rsid w:val="007103A7"/>
    <w:rsid w:val="00743902"/>
    <w:rsid w:val="00747854"/>
    <w:rsid w:val="00790EF7"/>
    <w:rsid w:val="007A4BB7"/>
    <w:rsid w:val="007B4AED"/>
    <w:rsid w:val="007D65A4"/>
    <w:rsid w:val="007E3D3A"/>
    <w:rsid w:val="00800424"/>
    <w:rsid w:val="00801AE7"/>
    <w:rsid w:val="0080302C"/>
    <w:rsid w:val="008152B3"/>
    <w:rsid w:val="00816CA9"/>
    <w:rsid w:val="008400E0"/>
    <w:rsid w:val="008500EE"/>
    <w:rsid w:val="00861754"/>
    <w:rsid w:val="0086455C"/>
    <w:rsid w:val="00870CAD"/>
    <w:rsid w:val="00892695"/>
    <w:rsid w:val="00893CA4"/>
    <w:rsid w:val="0089628B"/>
    <w:rsid w:val="008D3A88"/>
    <w:rsid w:val="008F6D2E"/>
    <w:rsid w:val="009143E2"/>
    <w:rsid w:val="00934B2B"/>
    <w:rsid w:val="00962377"/>
    <w:rsid w:val="00966062"/>
    <w:rsid w:val="009717F0"/>
    <w:rsid w:val="00976D5B"/>
    <w:rsid w:val="009869BD"/>
    <w:rsid w:val="009A35DB"/>
    <w:rsid w:val="00A26490"/>
    <w:rsid w:val="00A34249"/>
    <w:rsid w:val="00A41DC2"/>
    <w:rsid w:val="00A52471"/>
    <w:rsid w:val="00A629C9"/>
    <w:rsid w:val="00A83C5F"/>
    <w:rsid w:val="00A94CF6"/>
    <w:rsid w:val="00B010D9"/>
    <w:rsid w:val="00B257B3"/>
    <w:rsid w:val="00B46A21"/>
    <w:rsid w:val="00B47CD4"/>
    <w:rsid w:val="00B50A68"/>
    <w:rsid w:val="00B545C4"/>
    <w:rsid w:val="00B54CCC"/>
    <w:rsid w:val="00B709B1"/>
    <w:rsid w:val="00B7450E"/>
    <w:rsid w:val="00B769C5"/>
    <w:rsid w:val="00B76F48"/>
    <w:rsid w:val="00B773E8"/>
    <w:rsid w:val="00B91998"/>
    <w:rsid w:val="00BB6E42"/>
    <w:rsid w:val="00BC3325"/>
    <w:rsid w:val="00BD3764"/>
    <w:rsid w:val="00C10A7F"/>
    <w:rsid w:val="00C13CDD"/>
    <w:rsid w:val="00C367EE"/>
    <w:rsid w:val="00C37046"/>
    <w:rsid w:val="00C4288D"/>
    <w:rsid w:val="00C42C7F"/>
    <w:rsid w:val="00C614A3"/>
    <w:rsid w:val="00CB075F"/>
    <w:rsid w:val="00CD5A01"/>
    <w:rsid w:val="00CF1623"/>
    <w:rsid w:val="00CF6C4A"/>
    <w:rsid w:val="00D53C37"/>
    <w:rsid w:val="00D64CE3"/>
    <w:rsid w:val="00D83EB0"/>
    <w:rsid w:val="00D847EC"/>
    <w:rsid w:val="00DA0CAF"/>
    <w:rsid w:val="00DA123B"/>
    <w:rsid w:val="00DA1245"/>
    <w:rsid w:val="00DB4BEE"/>
    <w:rsid w:val="00DC0029"/>
    <w:rsid w:val="00DC42DD"/>
    <w:rsid w:val="00DD78BC"/>
    <w:rsid w:val="00DF7953"/>
    <w:rsid w:val="00E051B9"/>
    <w:rsid w:val="00E33289"/>
    <w:rsid w:val="00E70816"/>
    <w:rsid w:val="00E72221"/>
    <w:rsid w:val="00E84846"/>
    <w:rsid w:val="00EA752A"/>
    <w:rsid w:val="00EB6EE6"/>
    <w:rsid w:val="00EE789E"/>
    <w:rsid w:val="00F2666B"/>
    <w:rsid w:val="00F31620"/>
    <w:rsid w:val="00F41162"/>
    <w:rsid w:val="00F468CC"/>
    <w:rsid w:val="00F65A34"/>
    <w:rsid w:val="00F9270E"/>
    <w:rsid w:val="00F94F24"/>
    <w:rsid w:val="00FA0CBC"/>
    <w:rsid w:val="00FA242A"/>
    <w:rsid w:val="00FB362A"/>
    <w:rsid w:val="00FD0B02"/>
    <w:rsid w:val="00FD0DCC"/>
    <w:rsid w:val="00FD5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475DA"/>
  <w15:docId w15:val="{3FB4A14A-D80E-4B54-8865-D79C429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889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F6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C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6C4A"/>
    <w:rPr>
      <w:color w:val="808080"/>
    </w:rPr>
  </w:style>
  <w:style w:type="paragraph" w:styleId="Header">
    <w:name w:val="header"/>
    <w:basedOn w:val="Normal"/>
    <w:link w:val="HeaderChar"/>
    <w:rsid w:val="0096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2377"/>
    <w:rPr>
      <w:sz w:val="24"/>
      <w:szCs w:val="24"/>
    </w:rPr>
  </w:style>
  <w:style w:type="paragraph" w:styleId="Footer">
    <w:name w:val="footer"/>
    <w:basedOn w:val="Normal"/>
    <w:link w:val="FooterChar"/>
    <w:rsid w:val="0096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2377"/>
    <w:rPr>
      <w:sz w:val="24"/>
      <w:szCs w:val="24"/>
    </w:rPr>
  </w:style>
  <w:style w:type="paragraph" w:styleId="NoSpacing">
    <w:name w:val="No Spacing"/>
    <w:uiPriority w:val="1"/>
    <w:qFormat/>
    <w:rsid w:val="007A4BB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9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FC025-9769-4E23-A4E3-0CAF86F2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Clyde Xavier Salar</cp:lastModifiedBy>
  <cp:revision>21</cp:revision>
  <cp:lastPrinted>2023-09-05T23:28:00Z</cp:lastPrinted>
  <dcterms:created xsi:type="dcterms:W3CDTF">2023-09-02T15:46:00Z</dcterms:created>
  <dcterms:modified xsi:type="dcterms:W3CDTF">2025-05-12T18:51:00Z</dcterms:modified>
</cp:coreProperties>
</file>